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82E8B" w14:textId="129F546C" w:rsidR="006744A7" w:rsidRPr="00E612BB" w:rsidRDefault="00E612BB" w:rsidP="00E612BB">
      <w:pPr>
        <w:ind w:left="2880" w:firstLine="720"/>
        <w:rPr>
          <w:b/>
          <w:sz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48A5D13" wp14:editId="3223C13B">
            <wp:simplePos x="0" y="0"/>
            <wp:positionH relativeFrom="page">
              <wp:posOffset>59377</wp:posOffset>
            </wp:positionH>
            <wp:positionV relativeFrom="paragraph">
              <wp:posOffset>-160267</wp:posOffset>
            </wp:positionV>
            <wp:extent cx="2541319" cy="901258"/>
            <wp:effectExtent l="0" t="0" r="0" b="0"/>
            <wp:wrapNone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1319" cy="9012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249A74" w14:textId="423730EA" w:rsidR="002C3FCE" w:rsidRPr="006544BD" w:rsidRDefault="00DF7C02" w:rsidP="001E21B1">
      <w:pPr>
        <w:spacing w:after="0" w:line="240" w:lineRule="auto"/>
        <w:textAlignment w:val="baseline"/>
        <w:rPr>
          <w:rFonts w:ascii="Helvetica" w:eastAsia="Times New Roman" w:hAnsi="Helvetica" w:cs="Helvetica"/>
          <w:i/>
          <w:color w:val="33475B"/>
          <w:lang w:eastAsia="en-AU"/>
        </w:rPr>
      </w:pPr>
      <w:r>
        <w:rPr>
          <w:rFonts w:ascii="Helvetica" w:eastAsia="Times New Roman" w:hAnsi="Helvetica" w:cs="Helvetica"/>
          <w:i/>
          <w:color w:val="33475B"/>
          <w:lang w:eastAsia="en-AU"/>
        </w:rPr>
        <w:t xml:space="preserve">      </w:t>
      </w:r>
    </w:p>
    <w:p w14:paraId="6AE44CB7" w14:textId="77777777" w:rsidR="003F787C" w:rsidRDefault="003F787C" w:rsidP="00736E50">
      <w:pPr>
        <w:shd w:val="clear" w:color="auto" w:fill="FFFFFF"/>
        <w:spacing w:after="0" w:line="360" w:lineRule="atLeast"/>
        <w:jc w:val="center"/>
        <w:textAlignment w:val="baseline"/>
        <w:rPr>
          <w:rFonts w:ascii="Helvetica" w:eastAsia="Times New Roman" w:hAnsi="Helvetica" w:cs="Helvetica"/>
          <w:b/>
          <w:bCs/>
          <w:iCs/>
          <w:sz w:val="56"/>
          <w:szCs w:val="56"/>
          <w:lang w:eastAsia="en-AU"/>
        </w:rPr>
      </w:pPr>
    </w:p>
    <w:p w14:paraId="2E3772BA" w14:textId="7FD854C1" w:rsidR="00112702" w:rsidRDefault="00E612BB" w:rsidP="00736E50">
      <w:pPr>
        <w:shd w:val="clear" w:color="auto" w:fill="FFFFFF"/>
        <w:spacing w:after="0" w:line="360" w:lineRule="atLeast"/>
        <w:jc w:val="center"/>
        <w:textAlignment w:val="baseline"/>
        <w:rPr>
          <w:rFonts w:ascii="Helvetica" w:eastAsia="Times New Roman" w:hAnsi="Helvetica" w:cs="Helvetica"/>
          <w:b/>
          <w:bCs/>
          <w:iCs/>
          <w:sz w:val="56"/>
          <w:szCs w:val="56"/>
          <w:lang w:eastAsia="en-AU"/>
        </w:rPr>
      </w:pPr>
      <w:r w:rsidRPr="00E612BB">
        <w:rPr>
          <w:rFonts w:ascii="Helvetica" w:eastAsia="Times New Roman" w:hAnsi="Helvetica" w:cs="Helvetica"/>
          <w:b/>
          <w:bCs/>
          <w:iCs/>
          <w:sz w:val="56"/>
          <w:szCs w:val="56"/>
          <w:lang w:eastAsia="en-AU"/>
        </w:rPr>
        <w:t>STUDENT ENROLMENT FORM</w:t>
      </w:r>
    </w:p>
    <w:p w14:paraId="03530C7E" w14:textId="1E4E6E1E" w:rsidR="00E612BB" w:rsidRDefault="00E612BB" w:rsidP="00E612BB">
      <w:pPr>
        <w:shd w:val="clear" w:color="auto" w:fill="FFFFFF"/>
        <w:spacing w:after="0" w:line="360" w:lineRule="atLeast"/>
        <w:jc w:val="both"/>
        <w:textAlignment w:val="baseline"/>
        <w:rPr>
          <w:b/>
          <w:bCs/>
          <w:sz w:val="24"/>
        </w:rPr>
      </w:pPr>
    </w:p>
    <w:p w14:paraId="41E34705" w14:textId="77777777" w:rsidR="009A2032" w:rsidRDefault="009A2032" w:rsidP="00E612BB">
      <w:pPr>
        <w:shd w:val="clear" w:color="auto" w:fill="FFFFFF"/>
        <w:spacing w:after="0" w:line="360" w:lineRule="atLeast"/>
        <w:jc w:val="both"/>
        <w:textAlignment w:val="baseline"/>
        <w:rPr>
          <w:b/>
          <w:bCs/>
          <w:sz w:val="24"/>
        </w:rPr>
      </w:pPr>
    </w:p>
    <w:tbl>
      <w:tblPr>
        <w:tblStyle w:val="TableGrid"/>
        <w:tblpPr w:leftFromText="180" w:rightFromText="180" w:vertAnchor="page" w:horzAnchor="margin" w:tblpXSpec="center" w:tblpY="3203"/>
        <w:tblW w:w="10425" w:type="dxa"/>
        <w:tblLook w:val="04A0" w:firstRow="1" w:lastRow="0" w:firstColumn="1" w:lastColumn="0" w:noHBand="0" w:noVBand="1"/>
      </w:tblPr>
      <w:tblGrid>
        <w:gridCol w:w="10425"/>
      </w:tblGrid>
      <w:tr w:rsidR="0012513D" w:rsidRPr="009F6278" w14:paraId="3E4520F0" w14:textId="77777777" w:rsidTr="0085685F">
        <w:trPr>
          <w:trHeight w:val="1353"/>
        </w:trPr>
        <w:tc>
          <w:tcPr>
            <w:tcW w:w="10425" w:type="dxa"/>
            <w:vAlign w:val="center"/>
          </w:tcPr>
          <w:p w14:paraId="7BA132F1" w14:textId="77777777" w:rsidR="0085685F" w:rsidRDefault="0085685F" w:rsidP="00651F01">
            <w:pPr>
              <w:shd w:val="clear" w:color="auto" w:fill="FFFFFF"/>
              <w:spacing w:line="360" w:lineRule="atLeast"/>
              <w:jc w:val="center"/>
              <w:textAlignment w:val="baseline"/>
              <w:rPr>
                <w:b/>
                <w:bCs/>
                <w:sz w:val="32"/>
                <w:szCs w:val="28"/>
              </w:rPr>
            </w:pPr>
          </w:p>
          <w:p w14:paraId="63108F19" w14:textId="27710AC5" w:rsidR="0012513D" w:rsidRPr="005521C8" w:rsidRDefault="0012513D" w:rsidP="00651F01">
            <w:pPr>
              <w:shd w:val="clear" w:color="auto" w:fill="FFFFFF"/>
              <w:spacing w:line="360" w:lineRule="atLeast"/>
              <w:jc w:val="center"/>
              <w:textAlignment w:val="baseline"/>
              <w:rPr>
                <w:b/>
                <w:bCs/>
                <w:sz w:val="32"/>
                <w:szCs w:val="28"/>
              </w:rPr>
            </w:pPr>
            <w:r w:rsidRPr="005521C8">
              <w:rPr>
                <w:b/>
                <w:bCs/>
                <w:sz w:val="32"/>
                <w:szCs w:val="28"/>
              </w:rPr>
              <w:t xml:space="preserve">SECTION 1: STUDENT INFORMATION          </w:t>
            </w:r>
            <w:r w:rsidR="005521C8">
              <w:rPr>
                <w:b/>
                <w:bCs/>
                <w:sz w:val="32"/>
                <w:szCs w:val="28"/>
              </w:rPr>
              <w:t xml:space="preserve">      </w:t>
            </w:r>
            <w:r w:rsidR="0085685F">
              <w:rPr>
                <w:b/>
                <w:bCs/>
                <w:sz w:val="32"/>
                <w:szCs w:val="28"/>
              </w:rPr>
              <w:t xml:space="preserve">        Date</w:t>
            </w:r>
            <w:r w:rsidRPr="005521C8">
              <w:rPr>
                <w:b/>
                <w:bCs/>
                <w:sz w:val="32"/>
                <w:szCs w:val="28"/>
              </w:rPr>
              <w:t>:</w:t>
            </w:r>
            <w:r w:rsidR="0085685F">
              <w:rPr>
                <w:b/>
                <w:bCs/>
                <w:sz w:val="32"/>
                <w:szCs w:val="28"/>
              </w:rPr>
              <w:t xml:space="preserve">  </w:t>
            </w:r>
            <w:r w:rsidR="005521C8" w:rsidRPr="005521C8">
              <w:rPr>
                <w:b/>
                <w:bCs/>
                <w:sz w:val="32"/>
                <w:szCs w:val="28"/>
              </w:rPr>
              <w:t>___</w:t>
            </w:r>
            <w:r w:rsidR="0085685F">
              <w:rPr>
                <w:b/>
                <w:bCs/>
                <w:sz w:val="32"/>
                <w:szCs w:val="28"/>
              </w:rPr>
              <w:t>__</w:t>
            </w:r>
            <w:r w:rsidR="005521C8" w:rsidRPr="005521C8">
              <w:rPr>
                <w:b/>
                <w:bCs/>
                <w:sz w:val="32"/>
                <w:szCs w:val="28"/>
              </w:rPr>
              <w:t>_</w:t>
            </w:r>
            <w:r w:rsidR="00651F01">
              <w:rPr>
                <w:b/>
                <w:bCs/>
                <w:sz w:val="32"/>
                <w:szCs w:val="28"/>
              </w:rPr>
              <w:t>_</w:t>
            </w:r>
            <w:r w:rsidR="005521C8" w:rsidRPr="005521C8">
              <w:rPr>
                <w:b/>
                <w:bCs/>
                <w:sz w:val="32"/>
                <w:szCs w:val="28"/>
              </w:rPr>
              <w:t>_____</w:t>
            </w:r>
            <w:r w:rsidR="0085685F">
              <w:rPr>
                <w:b/>
                <w:bCs/>
                <w:sz w:val="32"/>
                <w:szCs w:val="28"/>
              </w:rPr>
              <w:t>__</w:t>
            </w:r>
          </w:p>
          <w:p w14:paraId="0D4EA28E" w14:textId="77777777" w:rsidR="0012513D" w:rsidRPr="009F6278" w:rsidRDefault="0012513D" w:rsidP="00651F01">
            <w:pPr>
              <w:jc w:val="center"/>
              <w:rPr>
                <w:sz w:val="24"/>
              </w:rPr>
            </w:pPr>
          </w:p>
          <w:p w14:paraId="1CBEC75A" w14:textId="383C2E3E" w:rsidR="0012513D" w:rsidRDefault="0012513D" w:rsidP="00651F01">
            <w:pPr>
              <w:spacing w:line="48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Name:     __________________________________________</w:t>
            </w:r>
            <w:r w:rsidR="005521C8">
              <w:rPr>
                <w:b/>
                <w:bCs/>
                <w:sz w:val="24"/>
              </w:rPr>
              <w:t>____</w:t>
            </w:r>
            <w:r>
              <w:rPr>
                <w:b/>
                <w:bCs/>
                <w:sz w:val="24"/>
              </w:rPr>
              <w:t xml:space="preserve">    DOB: ____________</w:t>
            </w:r>
            <w:r w:rsidR="00651F01">
              <w:rPr>
                <w:b/>
                <w:bCs/>
                <w:sz w:val="24"/>
              </w:rPr>
              <w:t>_</w:t>
            </w:r>
            <w:r>
              <w:rPr>
                <w:b/>
                <w:bCs/>
                <w:sz w:val="24"/>
              </w:rPr>
              <w:t>______</w:t>
            </w:r>
            <w:r w:rsidR="005521C8">
              <w:rPr>
                <w:b/>
                <w:bCs/>
                <w:sz w:val="24"/>
              </w:rPr>
              <w:t>__</w:t>
            </w:r>
            <w:r>
              <w:rPr>
                <w:b/>
                <w:bCs/>
                <w:sz w:val="24"/>
              </w:rPr>
              <w:t>_</w:t>
            </w:r>
          </w:p>
          <w:p w14:paraId="5DF29026" w14:textId="229138C9" w:rsidR="0012513D" w:rsidRDefault="0012513D" w:rsidP="00651F01">
            <w:pPr>
              <w:spacing w:line="48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ddress: _________________________________________________________________</w:t>
            </w:r>
            <w:r w:rsidR="00651F01">
              <w:rPr>
                <w:b/>
                <w:bCs/>
                <w:sz w:val="24"/>
              </w:rPr>
              <w:t>_</w:t>
            </w:r>
            <w:r>
              <w:rPr>
                <w:b/>
                <w:bCs/>
                <w:sz w:val="24"/>
              </w:rPr>
              <w:t>_________</w:t>
            </w:r>
          </w:p>
          <w:p w14:paraId="3D90F472" w14:textId="08EF6857" w:rsidR="0012513D" w:rsidRDefault="0012513D" w:rsidP="00651F01">
            <w:pPr>
              <w:spacing w:line="48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Grade: __________________________ Name of Sibling Enrolled: ______________</w:t>
            </w:r>
            <w:r w:rsidR="00651F01">
              <w:rPr>
                <w:b/>
                <w:bCs/>
                <w:sz w:val="24"/>
              </w:rPr>
              <w:t>_</w:t>
            </w:r>
            <w:r>
              <w:rPr>
                <w:b/>
                <w:bCs/>
                <w:sz w:val="24"/>
              </w:rPr>
              <w:t>__</w:t>
            </w:r>
            <w:r w:rsidR="00651F01">
              <w:rPr>
                <w:b/>
                <w:bCs/>
                <w:sz w:val="24"/>
              </w:rPr>
              <w:t>_</w:t>
            </w:r>
            <w:r>
              <w:rPr>
                <w:b/>
                <w:bCs/>
                <w:sz w:val="24"/>
              </w:rPr>
              <w:t>________</w:t>
            </w:r>
            <w:r w:rsidR="00651F01">
              <w:rPr>
                <w:b/>
                <w:bCs/>
                <w:sz w:val="24"/>
              </w:rPr>
              <w:t>_</w:t>
            </w:r>
            <w:r>
              <w:rPr>
                <w:b/>
                <w:bCs/>
                <w:sz w:val="24"/>
              </w:rPr>
              <w:t>__</w:t>
            </w:r>
          </w:p>
          <w:p w14:paraId="7CFE8FCE" w14:textId="20AF6D4C" w:rsidR="0012513D" w:rsidRDefault="00D35C54" w:rsidP="00D35C54">
            <w:pPr>
              <w:spacing w:line="48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   </w:t>
            </w:r>
            <w:r w:rsidR="0012513D">
              <w:rPr>
                <w:b/>
                <w:bCs/>
                <w:sz w:val="24"/>
              </w:rPr>
              <w:t>Allergies:</w:t>
            </w:r>
            <w:r>
              <w:rPr>
                <w:b/>
                <w:bCs/>
                <w:sz w:val="24"/>
              </w:rPr>
              <w:t xml:space="preserve">   </w:t>
            </w:r>
            <w:r w:rsidR="0012513D">
              <w:rPr>
                <w:b/>
                <w:bCs/>
                <w:sz w:val="24"/>
              </w:rPr>
              <w:t xml:space="preserve"> </w:t>
            </w:r>
            <w:r w:rsidR="0012513D" w:rsidRPr="0012513D">
              <w:rPr>
                <w:sz w:val="24"/>
              </w:rPr>
              <w:t>Yes/</w:t>
            </w:r>
            <w:r w:rsidR="0012513D" w:rsidRPr="00D35C54">
              <w:rPr>
                <w:sz w:val="24"/>
              </w:rPr>
              <w:t>No        If yes, please specify:</w:t>
            </w:r>
            <w:r w:rsidR="0012513D">
              <w:rPr>
                <w:b/>
                <w:bCs/>
                <w:sz w:val="24"/>
              </w:rPr>
              <w:t xml:space="preserve"> __________________________</w:t>
            </w:r>
            <w:r>
              <w:rPr>
                <w:b/>
                <w:bCs/>
                <w:sz w:val="24"/>
              </w:rPr>
              <w:t>__</w:t>
            </w:r>
            <w:r w:rsidR="0012513D">
              <w:rPr>
                <w:b/>
                <w:bCs/>
                <w:sz w:val="24"/>
              </w:rPr>
              <w:t>___</w:t>
            </w:r>
            <w:r w:rsidR="00651F01">
              <w:rPr>
                <w:b/>
                <w:bCs/>
                <w:sz w:val="24"/>
              </w:rPr>
              <w:t>_</w:t>
            </w:r>
            <w:r w:rsidR="0012513D">
              <w:rPr>
                <w:b/>
                <w:bCs/>
                <w:sz w:val="24"/>
              </w:rPr>
              <w:t>______________</w:t>
            </w:r>
          </w:p>
          <w:p w14:paraId="63C3275A" w14:textId="7A1A8208" w:rsidR="0012513D" w:rsidRDefault="0012513D" w:rsidP="008A327D">
            <w:pPr>
              <w:spacing w:line="48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Notes: ____________________________________________________________</w:t>
            </w:r>
            <w:r w:rsidR="00651F01">
              <w:rPr>
                <w:b/>
                <w:bCs/>
                <w:sz w:val="24"/>
              </w:rPr>
              <w:t>__</w:t>
            </w:r>
            <w:r>
              <w:rPr>
                <w:b/>
                <w:bCs/>
                <w:sz w:val="24"/>
              </w:rPr>
              <w:t>_______________</w:t>
            </w:r>
          </w:p>
          <w:p w14:paraId="4CDFBC3C" w14:textId="2D9FBA84" w:rsidR="0012513D" w:rsidRPr="00E612BB" w:rsidRDefault="0012513D" w:rsidP="00651F01">
            <w:pPr>
              <w:jc w:val="center"/>
              <w:rPr>
                <w:b/>
                <w:bCs/>
                <w:sz w:val="24"/>
              </w:rPr>
            </w:pPr>
          </w:p>
        </w:tc>
      </w:tr>
      <w:tr w:rsidR="0012513D" w:rsidRPr="009F6278" w14:paraId="1DFBFE90" w14:textId="77777777" w:rsidTr="0085685F">
        <w:trPr>
          <w:trHeight w:val="3088"/>
        </w:trPr>
        <w:tc>
          <w:tcPr>
            <w:tcW w:w="10425" w:type="dxa"/>
            <w:vMerge w:val="restart"/>
            <w:vAlign w:val="center"/>
          </w:tcPr>
          <w:p w14:paraId="371C9D2D" w14:textId="526F02A9" w:rsidR="0012513D" w:rsidRPr="00611BEB" w:rsidRDefault="00D35C54" w:rsidP="003D5A24">
            <w:pPr>
              <w:spacing w:line="480" w:lineRule="auto"/>
              <w:rPr>
                <w:b/>
                <w:bCs/>
                <w:sz w:val="32"/>
                <w:szCs w:val="28"/>
              </w:rPr>
            </w:pPr>
            <w:r>
              <w:rPr>
                <w:b/>
                <w:bCs/>
                <w:sz w:val="32"/>
                <w:szCs w:val="28"/>
              </w:rPr>
              <w:t xml:space="preserve">  </w:t>
            </w:r>
            <w:r w:rsidR="0012513D" w:rsidRPr="005521C8">
              <w:rPr>
                <w:b/>
                <w:bCs/>
                <w:sz w:val="32"/>
                <w:szCs w:val="28"/>
              </w:rPr>
              <w:t>SECTION 2: PARENT/GUARDIAN INFORMATION</w:t>
            </w:r>
          </w:p>
          <w:p w14:paraId="7D0D7A8A" w14:textId="79C2442D" w:rsidR="0012513D" w:rsidRDefault="0012513D" w:rsidP="00651F01">
            <w:pPr>
              <w:spacing w:line="480" w:lineRule="auto"/>
              <w:jc w:val="center"/>
              <w:rPr>
                <w:sz w:val="24"/>
              </w:rPr>
            </w:pPr>
            <w:r>
              <w:rPr>
                <w:b/>
                <w:bCs/>
                <w:sz w:val="24"/>
              </w:rPr>
              <w:t>Name: __________________________</w:t>
            </w:r>
            <w:r w:rsidR="005521C8">
              <w:rPr>
                <w:b/>
                <w:bCs/>
                <w:sz w:val="24"/>
              </w:rPr>
              <w:t>___</w:t>
            </w:r>
            <w:r>
              <w:rPr>
                <w:b/>
                <w:bCs/>
                <w:sz w:val="24"/>
              </w:rPr>
              <w:t xml:space="preserve"> Relationship: ______</w:t>
            </w:r>
            <w:r w:rsidR="005521C8">
              <w:rPr>
                <w:b/>
                <w:bCs/>
                <w:sz w:val="24"/>
              </w:rPr>
              <w:t>_______________________</w:t>
            </w:r>
            <w:r>
              <w:rPr>
                <w:b/>
                <w:bCs/>
                <w:sz w:val="24"/>
              </w:rPr>
              <w:t>_______</w:t>
            </w:r>
          </w:p>
          <w:p w14:paraId="51E44084" w14:textId="37BA1523" w:rsidR="0012513D" w:rsidRDefault="005521C8" w:rsidP="00651F01">
            <w:pPr>
              <w:spacing w:line="480" w:lineRule="auto"/>
              <w:jc w:val="center"/>
              <w:rPr>
                <w:b/>
                <w:sz w:val="24"/>
              </w:rPr>
            </w:pPr>
            <w:r w:rsidRPr="005521C8">
              <w:rPr>
                <w:b/>
                <w:sz w:val="24"/>
              </w:rPr>
              <w:t>Home Ph</w:t>
            </w:r>
            <w:r>
              <w:rPr>
                <w:b/>
                <w:sz w:val="24"/>
              </w:rPr>
              <w:t>one: _______________________ Mobile Phone: ___________________________________</w:t>
            </w:r>
          </w:p>
          <w:p w14:paraId="79F84724" w14:textId="1021F24C" w:rsidR="005521C8" w:rsidRDefault="005521C8" w:rsidP="00651F01">
            <w:pPr>
              <w:spacing w:line="480" w:lineRule="auto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Work Phone: _______________________ Email:</w:t>
            </w:r>
            <w:r w:rsidR="00651F01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 __________________________________________</w:t>
            </w:r>
          </w:p>
          <w:p w14:paraId="0C3F79CE" w14:textId="367F4FFB" w:rsidR="005521C8" w:rsidRDefault="005521C8" w:rsidP="00651F01">
            <w:pPr>
              <w:spacing w:line="480" w:lineRule="auto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otes: _____________________________________________________________________________</w:t>
            </w:r>
          </w:p>
          <w:p w14:paraId="35B4F7DA" w14:textId="0A3C5BB3" w:rsidR="005521C8" w:rsidRPr="00611BEB" w:rsidRDefault="00611BEB" w:rsidP="00651F01">
            <w:pPr>
              <w:spacing w:line="480" w:lineRule="auto"/>
              <w:jc w:val="center"/>
              <w:rPr>
                <w:b/>
                <w:i/>
                <w:iCs/>
                <w:sz w:val="24"/>
              </w:rPr>
            </w:pPr>
            <w:r>
              <w:rPr>
                <w:b/>
                <w:i/>
                <w:iCs/>
                <w:sz w:val="24"/>
              </w:rPr>
              <w:t>How did you know about Leading Edge Tutoring? (</w:t>
            </w:r>
            <w:proofErr w:type="gramStart"/>
            <w:r w:rsidR="008461F1">
              <w:rPr>
                <w:b/>
                <w:i/>
                <w:iCs/>
                <w:sz w:val="24"/>
              </w:rPr>
              <w:t>e</w:t>
            </w:r>
            <w:r>
              <w:rPr>
                <w:b/>
                <w:i/>
                <w:iCs/>
                <w:sz w:val="24"/>
              </w:rPr>
              <w:t>.g.</w:t>
            </w:r>
            <w:proofErr w:type="gramEnd"/>
            <w:r>
              <w:rPr>
                <w:b/>
                <w:i/>
                <w:iCs/>
                <w:sz w:val="24"/>
              </w:rPr>
              <w:t xml:space="preserve"> flyer, online ad, friend, or drive by)</w:t>
            </w:r>
          </w:p>
          <w:p w14:paraId="314E8DFC" w14:textId="38285D15" w:rsidR="00611BEB" w:rsidRDefault="00611BEB" w:rsidP="00651F01">
            <w:pPr>
              <w:spacing w:line="480" w:lineRule="auto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…………………………………………………………………………………………………………………………………………………………</w:t>
            </w:r>
          </w:p>
          <w:p w14:paraId="0922FACB" w14:textId="6DA4AE2B" w:rsidR="00651F01" w:rsidRPr="005521C8" w:rsidRDefault="00651F01" w:rsidP="00651F01">
            <w:pPr>
              <w:spacing w:line="480" w:lineRule="auto"/>
              <w:jc w:val="center"/>
              <w:rPr>
                <w:b/>
                <w:sz w:val="24"/>
              </w:rPr>
            </w:pPr>
          </w:p>
        </w:tc>
      </w:tr>
      <w:tr w:rsidR="0012513D" w:rsidRPr="009F6278" w14:paraId="2538A82B" w14:textId="77777777" w:rsidTr="0085685F">
        <w:trPr>
          <w:trHeight w:val="3111"/>
        </w:trPr>
        <w:tc>
          <w:tcPr>
            <w:tcW w:w="10425" w:type="dxa"/>
            <w:vMerge/>
            <w:vAlign w:val="center"/>
          </w:tcPr>
          <w:p w14:paraId="6761925B" w14:textId="77777777" w:rsidR="0012513D" w:rsidRPr="009F6278" w:rsidRDefault="0012513D" w:rsidP="00651F01">
            <w:pPr>
              <w:spacing w:line="480" w:lineRule="auto"/>
              <w:jc w:val="center"/>
              <w:rPr>
                <w:sz w:val="24"/>
              </w:rPr>
            </w:pPr>
          </w:p>
        </w:tc>
      </w:tr>
    </w:tbl>
    <w:p w14:paraId="741D4D87" w14:textId="77777777" w:rsidR="009A2032" w:rsidRDefault="009A2032" w:rsidP="008A327D">
      <w:pPr>
        <w:shd w:val="clear" w:color="auto" w:fill="FFFFFF"/>
        <w:spacing w:after="0" w:line="360" w:lineRule="atLeast"/>
        <w:jc w:val="center"/>
        <w:textAlignment w:val="baseline"/>
        <w:rPr>
          <w:rFonts w:ascii="JasmineUPC" w:hAnsi="JasmineUPC" w:cs="JasmineUPC"/>
          <w:b/>
          <w:bCs/>
          <w:sz w:val="40"/>
          <w:szCs w:val="36"/>
        </w:rPr>
      </w:pPr>
    </w:p>
    <w:p w14:paraId="11D48B48" w14:textId="472867A7" w:rsidR="008A327D" w:rsidRDefault="008461F1" w:rsidP="008A327D">
      <w:pPr>
        <w:shd w:val="clear" w:color="auto" w:fill="FFFFFF"/>
        <w:spacing w:after="0" w:line="360" w:lineRule="atLeast"/>
        <w:jc w:val="center"/>
        <w:textAlignment w:val="baseline"/>
        <w:rPr>
          <w:rFonts w:ascii="JasmineUPC" w:hAnsi="JasmineUPC" w:cs="JasmineUPC"/>
          <w:b/>
          <w:bCs/>
          <w:sz w:val="40"/>
          <w:szCs w:val="36"/>
        </w:rPr>
      </w:pPr>
      <w:r w:rsidRPr="008A327D">
        <w:rPr>
          <w:rFonts w:ascii="JasmineUPC" w:hAnsi="JasmineUPC" w:cs="JasmineUPC" w:hint="cs"/>
          <w:b/>
          <w:bCs/>
          <w:sz w:val="40"/>
          <w:szCs w:val="36"/>
        </w:rPr>
        <w:t>Thank you for choosing us</w:t>
      </w:r>
    </w:p>
    <w:p w14:paraId="76AA3E8A" w14:textId="50FED6C3" w:rsidR="008A327D" w:rsidRPr="008A327D" w:rsidRDefault="008A327D" w:rsidP="008A327D">
      <w:pPr>
        <w:shd w:val="clear" w:color="auto" w:fill="FFFFFF"/>
        <w:spacing w:after="0" w:line="360" w:lineRule="atLeast"/>
        <w:jc w:val="center"/>
        <w:textAlignment w:val="baseline"/>
        <w:rPr>
          <w:rFonts w:ascii="JasmineUPC" w:hAnsi="JasmineUPC" w:cs="JasmineUPC"/>
          <w:b/>
          <w:bCs/>
          <w:sz w:val="40"/>
          <w:szCs w:val="36"/>
        </w:rPr>
      </w:pPr>
      <w:r>
        <w:rPr>
          <w:rFonts w:ascii="JasmineUPC" w:hAnsi="JasmineUPC" w:cs="JasmineUPC"/>
          <w:b/>
          <w:bCs/>
          <w:sz w:val="40"/>
          <w:szCs w:val="36"/>
        </w:rPr>
        <w:t>“EDUCATION IS THE KEY TO SUCCESS”</w:t>
      </w:r>
    </w:p>
    <w:sectPr w:rsidR="008A327D" w:rsidRPr="008A327D" w:rsidSect="009A2032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2CE48" w14:textId="77777777" w:rsidR="0031356E" w:rsidRDefault="0031356E" w:rsidP="00C826F4">
      <w:pPr>
        <w:spacing w:after="0" w:line="240" w:lineRule="auto"/>
      </w:pPr>
      <w:r>
        <w:separator/>
      </w:r>
    </w:p>
  </w:endnote>
  <w:endnote w:type="continuationSeparator" w:id="0">
    <w:p w14:paraId="6E155A7A" w14:textId="77777777" w:rsidR="0031356E" w:rsidRDefault="0031356E" w:rsidP="00C826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asmineUPC">
    <w:altName w:val="JasmineUPC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1B2DA" w14:textId="77777777" w:rsidR="0031356E" w:rsidRDefault="0031356E" w:rsidP="00C826F4">
      <w:pPr>
        <w:spacing w:after="0" w:line="240" w:lineRule="auto"/>
      </w:pPr>
      <w:r>
        <w:separator/>
      </w:r>
    </w:p>
  </w:footnote>
  <w:footnote w:type="continuationSeparator" w:id="0">
    <w:p w14:paraId="232F1149" w14:textId="77777777" w:rsidR="0031356E" w:rsidRDefault="0031356E" w:rsidP="00C826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E4340"/>
    <w:multiLevelType w:val="multilevel"/>
    <w:tmpl w:val="3CC6E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5808A0"/>
    <w:multiLevelType w:val="hybridMultilevel"/>
    <w:tmpl w:val="25081850"/>
    <w:lvl w:ilvl="0" w:tplc="48289A84">
      <w:numFmt w:val="bullet"/>
      <w:lvlText w:val=""/>
      <w:lvlJc w:val="left"/>
      <w:pPr>
        <w:ind w:left="246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</w:abstractNum>
  <w:abstractNum w:abstractNumId="2" w15:restartNumberingAfterBreak="0">
    <w:nsid w:val="278E22F9"/>
    <w:multiLevelType w:val="multilevel"/>
    <w:tmpl w:val="B1F0C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BC517E"/>
    <w:multiLevelType w:val="multilevel"/>
    <w:tmpl w:val="324AA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CA3DC4"/>
    <w:multiLevelType w:val="hybridMultilevel"/>
    <w:tmpl w:val="116CB7D0"/>
    <w:lvl w:ilvl="0" w:tplc="99E2DA60">
      <w:numFmt w:val="bullet"/>
      <w:lvlText w:val="-"/>
      <w:lvlJc w:val="left"/>
      <w:pPr>
        <w:ind w:left="195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MTK1sDQ0tTQ2MTRQ0lEKTi0uzszPAykwMqoFAAsDohMtAAAA"/>
  </w:docVars>
  <w:rsids>
    <w:rsidRoot w:val="00321795"/>
    <w:rsid w:val="00001117"/>
    <w:rsid w:val="000042D4"/>
    <w:rsid w:val="00005957"/>
    <w:rsid w:val="00007B06"/>
    <w:rsid w:val="00012521"/>
    <w:rsid w:val="000137D3"/>
    <w:rsid w:val="00013C03"/>
    <w:rsid w:val="0001746C"/>
    <w:rsid w:val="0002059A"/>
    <w:rsid w:val="00027BD3"/>
    <w:rsid w:val="000311F6"/>
    <w:rsid w:val="00031470"/>
    <w:rsid w:val="000323AE"/>
    <w:rsid w:val="00032AF3"/>
    <w:rsid w:val="00037D75"/>
    <w:rsid w:val="00040DC3"/>
    <w:rsid w:val="00043F84"/>
    <w:rsid w:val="000520A0"/>
    <w:rsid w:val="00053B23"/>
    <w:rsid w:val="00054732"/>
    <w:rsid w:val="00056E67"/>
    <w:rsid w:val="00064A30"/>
    <w:rsid w:val="00065628"/>
    <w:rsid w:val="00074DA9"/>
    <w:rsid w:val="00075AF3"/>
    <w:rsid w:val="00076B2F"/>
    <w:rsid w:val="00077D10"/>
    <w:rsid w:val="00085F92"/>
    <w:rsid w:val="00097693"/>
    <w:rsid w:val="000A09EE"/>
    <w:rsid w:val="000A245C"/>
    <w:rsid w:val="000A27C5"/>
    <w:rsid w:val="000B2EAD"/>
    <w:rsid w:val="000B4918"/>
    <w:rsid w:val="000B7845"/>
    <w:rsid w:val="000C3BCF"/>
    <w:rsid w:val="000C4049"/>
    <w:rsid w:val="000C58DA"/>
    <w:rsid w:val="000D191F"/>
    <w:rsid w:val="000E09A3"/>
    <w:rsid w:val="000E16EF"/>
    <w:rsid w:val="000E6D88"/>
    <w:rsid w:val="000F0F4D"/>
    <w:rsid w:val="000F1AFF"/>
    <w:rsid w:val="000F1B8A"/>
    <w:rsid w:val="00100A9A"/>
    <w:rsid w:val="00112702"/>
    <w:rsid w:val="00115DFB"/>
    <w:rsid w:val="0011701C"/>
    <w:rsid w:val="001170FE"/>
    <w:rsid w:val="00121159"/>
    <w:rsid w:val="0012513D"/>
    <w:rsid w:val="00126EE5"/>
    <w:rsid w:val="00127232"/>
    <w:rsid w:val="00135403"/>
    <w:rsid w:val="001375DD"/>
    <w:rsid w:val="001414CF"/>
    <w:rsid w:val="001419D3"/>
    <w:rsid w:val="00142C82"/>
    <w:rsid w:val="0014700A"/>
    <w:rsid w:val="00151666"/>
    <w:rsid w:val="00151833"/>
    <w:rsid w:val="00157989"/>
    <w:rsid w:val="001654AD"/>
    <w:rsid w:val="001703EC"/>
    <w:rsid w:val="001714D0"/>
    <w:rsid w:val="0017175B"/>
    <w:rsid w:val="00177D9D"/>
    <w:rsid w:val="001860C6"/>
    <w:rsid w:val="00192652"/>
    <w:rsid w:val="00193FE8"/>
    <w:rsid w:val="00196780"/>
    <w:rsid w:val="001A069F"/>
    <w:rsid w:val="001A1700"/>
    <w:rsid w:val="001A1D70"/>
    <w:rsid w:val="001A7C96"/>
    <w:rsid w:val="001B0C57"/>
    <w:rsid w:val="001B5C62"/>
    <w:rsid w:val="001B7FD9"/>
    <w:rsid w:val="001D1397"/>
    <w:rsid w:val="001D4D8D"/>
    <w:rsid w:val="001D663E"/>
    <w:rsid w:val="001D78B1"/>
    <w:rsid w:val="001E173C"/>
    <w:rsid w:val="001E21B1"/>
    <w:rsid w:val="001E4526"/>
    <w:rsid w:val="001E4A29"/>
    <w:rsid w:val="001F1179"/>
    <w:rsid w:val="001F4392"/>
    <w:rsid w:val="001F64F1"/>
    <w:rsid w:val="001F77F8"/>
    <w:rsid w:val="001F7A53"/>
    <w:rsid w:val="00201ED6"/>
    <w:rsid w:val="0020549A"/>
    <w:rsid w:val="00206D10"/>
    <w:rsid w:val="00207261"/>
    <w:rsid w:val="00207471"/>
    <w:rsid w:val="002077DD"/>
    <w:rsid w:val="00207E3F"/>
    <w:rsid w:val="00223E69"/>
    <w:rsid w:val="00224C9E"/>
    <w:rsid w:val="00240518"/>
    <w:rsid w:val="00241192"/>
    <w:rsid w:val="002515B2"/>
    <w:rsid w:val="00254594"/>
    <w:rsid w:val="00254661"/>
    <w:rsid w:val="00263398"/>
    <w:rsid w:val="00267F7A"/>
    <w:rsid w:val="002735AA"/>
    <w:rsid w:val="00273BB0"/>
    <w:rsid w:val="0027404E"/>
    <w:rsid w:val="00274DC4"/>
    <w:rsid w:val="00280DDA"/>
    <w:rsid w:val="002A1BFC"/>
    <w:rsid w:val="002A25B1"/>
    <w:rsid w:val="002B5EBE"/>
    <w:rsid w:val="002B7406"/>
    <w:rsid w:val="002C14C5"/>
    <w:rsid w:val="002C3FCE"/>
    <w:rsid w:val="002C611B"/>
    <w:rsid w:val="002D327B"/>
    <w:rsid w:val="002E421C"/>
    <w:rsid w:val="002F08CE"/>
    <w:rsid w:val="002F3301"/>
    <w:rsid w:val="003035BF"/>
    <w:rsid w:val="003037EC"/>
    <w:rsid w:val="0031356E"/>
    <w:rsid w:val="003148BB"/>
    <w:rsid w:val="00314CB0"/>
    <w:rsid w:val="00321795"/>
    <w:rsid w:val="00322C51"/>
    <w:rsid w:val="00326678"/>
    <w:rsid w:val="00330E4A"/>
    <w:rsid w:val="003356DE"/>
    <w:rsid w:val="00350655"/>
    <w:rsid w:val="0035461A"/>
    <w:rsid w:val="00362136"/>
    <w:rsid w:val="0036283A"/>
    <w:rsid w:val="00367006"/>
    <w:rsid w:val="00372ADF"/>
    <w:rsid w:val="00377E31"/>
    <w:rsid w:val="00380C16"/>
    <w:rsid w:val="00381B5A"/>
    <w:rsid w:val="00382DBD"/>
    <w:rsid w:val="003842F6"/>
    <w:rsid w:val="00391E44"/>
    <w:rsid w:val="003926D2"/>
    <w:rsid w:val="00392B59"/>
    <w:rsid w:val="00395AB9"/>
    <w:rsid w:val="0039644A"/>
    <w:rsid w:val="00397BAC"/>
    <w:rsid w:val="003B55FA"/>
    <w:rsid w:val="003B7A34"/>
    <w:rsid w:val="003B7CA4"/>
    <w:rsid w:val="003C04BB"/>
    <w:rsid w:val="003C11BC"/>
    <w:rsid w:val="003D59E1"/>
    <w:rsid w:val="003D5A24"/>
    <w:rsid w:val="003D78AB"/>
    <w:rsid w:val="003E04C5"/>
    <w:rsid w:val="003E3255"/>
    <w:rsid w:val="003E7F6E"/>
    <w:rsid w:val="003F066D"/>
    <w:rsid w:val="003F0E8F"/>
    <w:rsid w:val="003F1051"/>
    <w:rsid w:val="003F787C"/>
    <w:rsid w:val="003F7B24"/>
    <w:rsid w:val="004001A4"/>
    <w:rsid w:val="0041282C"/>
    <w:rsid w:val="00412C7A"/>
    <w:rsid w:val="0041689D"/>
    <w:rsid w:val="004176F5"/>
    <w:rsid w:val="00422F96"/>
    <w:rsid w:val="004304DB"/>
    <w:rsid w:val="00432629"/>
    <w:rsid w:val="004345E3"/>
    <w:rsid w:val="004536DF"/>
    <w:rsid w:val="004653D9"/>
    <w:rsid w:val="00470592"/>
    <w:rsid w:val="004804C8"/>
    <w:rsid w:val="0048585F"/>
    <w:rsid w:val="00490314"/>
    <w:rsid w:val="00492C60"/>
    <w:rsid w:val="004A0DF4"/>
    <w:rsid w:val="004A38FD"/>
    <w:rsid w:val="004B0542"/>
    <w:rsid w:val="004B221F"/>
    <w:rsid w:val="004B6153"/>
    <w:rsid w:val="004C090B"/>
    <w:rsid w:val="004C22DC"/>
    <w:rsid w:val="004C3D36"/>
    <w:rsid w:val="004C43EB"/>
    <w:rsid w:val="004D070C"/>
    <w:rsid w:val="004D5A1E"/>
    <w:rsid w:val="004E3B4A"/>
    <w:rsid w:val="004E3BF4"/>
    <w:rsid w:val="004F4939"/>
    <w:rsid w:val="004F5EF6"/>
    <w:rsid w:val="004F7594"/>
    <w:rsid w:val="00501FE2"/>
    <w:rsid w:val="00502627"/>
    <w:rsid w:val="0050306C"/>
    <w:rsid w:val="00514A21"/>
    <w:rsid w:val="005169BC"/>
    <w:rsid w:val="00522651"/>
    <w:rsid w:val="00522DC5"/>
    <w:rsid w:val="00523FE4"/>
    <w:rsid w:val="00526E30"/>
    <w:rsid w:val="00527997"/>
    <w:rsid w:val="0054096E"/>
    <w:rsid w:val="0054289A"/>
    <w:rsid w:val="0054301A"/>
    <w:rsid w:val="00547AA5"/>
    <w:rsid w:val="00551CCB"/>
    <w:rsid w:val="005521C8"/>
    <w:rsid w:val="00563612"/>
    <w:rsid w:val="005674ED"/>
    <w:rsid w:val="00572675"/>
    <w:rsid w:val="00573501"/>
    <w:rsid w:val="00573EE0"/>
    <w:rsid w:val="005744D8"/>
    <w:rsid w:val="00576B64"/>
    <w:rsid w:val="00576CF3"/>
    <w:rsid w:val="005837FA"/>
    <w:rsid w:val="00583A9C"/>
    <w:rsid w:val="005926C0"/>
    <w:rsid w:val="0059620D"/>
    <w:rsid w:val="00597E8D"/>
    <w:rsid w:val="005B0DB7"/>
    <w:rsid w:val="005B1ADD"/>
    <w:rsid w:val="005B2349"/>
    <w:rsid w:val="005B2C74"/>
    <w:rsid w:val="005B2D47"/>
    <w:rsid w:val="005B5AC5"/>
    <w:rsid w:val="005B6624"/>
    <w:rsid w:val="005B6D4A"/>
    <w:rsid w:val="005C321A"/>
    <w:rsid w:val="005D172F"/>
    <w:rsid w:val="005D2918"/>
    <w:rsid w:val="005D395E"/>
    <w:rsid w:val="005E6A17"/>
    <w:rsid w:val="005F3FBC"/>
    <w:rsid w:val="006015CB"/>
    <w:rsid w:val="00601FB6"/>
    <w:rsid w:val="00604067"/>
    <w:rsid w:val="00607EB5"/>
    <w:rsid w:val="00611633"/>
    <w:rsid w:val="00611BEB"/>
    <w:rsid w:val="00615F61"/>
    <w:rsid w:val="00623AF4"/>
    <w:rsid w:val="00623CB1"/>
    <w:rsid w:val="00624D96"/>
    <w:rsid w:val="00632384"/>
    <w:rsid w:val="00634E3D"/>
    <w:rsid w:val="00635C76"/>
    <w:rsid w:val="00641AC0"/>
    <w:rsid w:val="00651F01"/>
    <w:rsid w:val="006544BD"/>
    <w:rsid w:val="0066777E"/>
    <w:rsid w:val="006744A7"/>
    <w:rsid w:val="00682C06"/>
    <w:rsid w:val="0068321D"/>
    <w:rsid w:val="00683838"/>
    <w:rsid w:val="00684CC8"/>
    <w:rsid w:val="006956DB"/>
    <w:rsid w:val="006967F2"/>
    <w:rsid w:val="00697F12"/>
    <w:rsid w:val="006A0D0A"/>
    <w:rsid w:val="006A3308"/>
    <w:rsid w:val="006A3F50"/>
    <w:rsid w:val="006B19F4"/>
    <w:rsid w:val="006B2753"/>
    <w:rsid w:val="006C205C"/>
    <w:rsid w:val="006C3626"/>
    <w:rsid w:val="006C7A31"/>
    <w:rsid w:val="006C7AC5"/>
    <w:rsid w:val="006D0DC0"/>
    <w:rsid w:val="006D1BE2"/>
    <w:rsid w:val="006D7F92"/>
    <w:rsid w:val="006E56F3"/>
    <w:rsid w:val="006E5E81"/>
    <w:rsid w:val="006F2B64"/>
    <w:rsid w:val="006F4154"/>
    <w:rsid w:val="00702ACA"/>
    <w:rsid w:val="00705D74"/>
    <w:rsid w:val="0071225F"/>
    <w:rsid w:val="007127DB"/>
    <w:rsid w:val="007131B6"/>
    <w:rsid w:val="00714270"/>
    <w:rsid w:val="00714B9C"/>
    <w:rsid w:val="00714FAE"/>
    <w:rsid w:val="0071637F"/>
    <w:rsid w:val="00717817"/>
    <w:rsid w:val="00720150"/>
    <w:rsid w:val="00721D0B"/>
    <w:rsid w:val="00732601"/>
    <w:rsid w:val="00733742"/>
    <w:rsid w:val="00736E50"/>
    <w:rsid w:val="0074710F"/>
    <w:rsid w:val="007525A5"/>
    <w:rsid w:val="007607B7"/>
    <w:rsid w:val="00763F7C"/>
    <w:rsid w:val="00771C23"/>
    <w:rsid w:val="00773054"/>
    <w:rsid w:val="00773268"/>
    <w:rsid w:val="00776B27"/>
    <w:rsid w:val="00777CA6"/>
    <w:rsid w:val="00784914"/>
    <w:rsid w:val="007922BB"/>
    <w:rsid w:val="00795A20"/>
    <w:rsid w:val="00796F1C"/>
    <w:rsid w:val="00797A6F"/>
    <w:rsid w:val="007A3F62"/>
    <w:rsid w:val="007A4E83"/>
    <w:rsid w:val="007B6819"/>
    <w:rsid w:val="007B7F52"/>
    <w:rsid w:val="007C4446"/>
    <w:rsid w:val="007D2559"/>
    <w:rsid w:val="007D2B86"/>
    <w:rsid w:val="007D3256"/>
    <w:rsid w:val="007D3C57"/>
    <w:rsid w:val="007D6EA2"/>
    <w:rsid w:val="007D71A4"/>
    <w:rsid w:val="007E332A"/>
    <w:rsid w:val="007F19A4"/>
    <w:rsid w:val="007F2EDF"/>
    <w:rsid w:val="00800086"/>
    <w:rsid w:val="0080211A"/>
    <w:rsid w:val="0080233C"/>
    <w:rsid w:val="00802D60"/>
    <w:rsid w:val="00806031"/>
    <w:rsid w:val="00807242"/>
    <w:rsid w:val="0081384C"/>
    <w:rsid w:val="0081517E"/>
    <w:rsid w:val="00815213"/>
    <w:rsid w:val="00821EC4"/>
    <w:rsid w:val="00823944"/>
    <w:rsid w:val="00825E3B"/>
    <w:rsid w:val="00842804"/>
    <w:rsid w:val="008461F1"/>
    <w:rsid w:val="0085173D"/>
    <w:rsid w:val="00856265"/>
    <w:rsid w:val="0085685F"/>
    <w:rsid w:val="00860B70"/>
    <w:rsid w:val="0086791B"/>
    <w:rsid w:val="00870589"/>
    <w:rsid w:val="00872074"/>
    <w:rsid w:val="008758C7"/>
    <w:rsid w:val="00880A3C"/>
    <w:rsid w:val="00880ED0"/>
    <w:rsid w:val="00881056"/>
    <w:rsid w:val="00881F53"/>
    <w:rsid w:val="00884A91"/>
    <w:rsid w:val="00890E50"/>
    <w:rsid w:val="00894C7C"/>
    <w:rsid w:val="00895447"/>
    <w:rsid w:val="008A327D"/>
    <w:rsid w:val="008A3316"/>
    <w:rsid w:val="008A4D2B"/>
    <w:rsid w:val="008A6EEF"/>
    <w:rsid w:val="008B2FC0"/>
    <w:rsid w:val="008B334E"/>
    <w:rsid w:val="008C2F25"/>
    <w:rsid w:val="008C3E3B"/>
    <w:rsid w:val="008C7458"/>
    <w:rsid w:val="008D04FB"/>
    <w:rsid w:val="008D0FD9"/>
    <w:rsid w:val="008D3ABE"/>
    <w:rsid w:val="008D6880"/>
    <w:rsid w:val="008E3E3B"/>
    <w:rsid w:val="008E7D43"/>
    <w:rsid w:val="008F2A52"/>
    <w:rsid w:val="008F51BE"/>
    <w:rsid w:val="009049AF"/>
    <w:rsid w:val="0091209A"/>
    <w:rsid w:val="0091410B"/>
    <w:rsid w:val="0092261A"/>
    <w:rsid w:val="00924D03"/>
    <w:rsid w:val="0092518D"/>
    <w:rsid w:val="009300E2"/>
    <w:rsid w:val="009325B4"/>
    <w:rsid w:val="0094279E"/>
    <w:rsid w:val="00945A31"/>
    <w:rsid w:val="00951B71"/>
    <w:rsid w:val="00956808"/>
    <w:rsid w:val="009614B3"/>
    <w:rsid w:val="00965AC7"/>
    <w:rsid w:val="00967DBD"/>
    <w:rsid w:val="009725F2"/>
    <w:rsid w:val="00983AAA"/>
    <w:rsid w:val="009852D1"/>
    <w:rsid w:val="00993DF9"/>
    <w:rsid w:val="00994C4A"/>
    <w:rsid w:val="00996F99"/>
    <w:rsid w:val="009A1F74"/>
    <w:rsid w:val="009A2032"/>
    <w:rsid w:val="009A5F19"/>
    <w:rsid w:val="009A60CA"/>
    <w:rsid w:val="009C3495"/>
    <w:rsid w:val="009E32FF"/>
    <w:rsid w:val="009E5251"/>
    <w:rsid w:val="009F6278"/>
    <w:rsid w:val="00A03310"/>
    <w:rsid w:val="00A050FC"/>
    <w:rsid w:val="00A05FB7"/>
    <w:rsid w:val="00A21B79"/>
    <w:rsid w:val="00A21EEF"/>
    <w:rsid w:val="00A327A3"/>
    <w:rsid w:val="00A3624D"/>
    <w:rsid w:val="00A406EA"/>
    <w:rsid w:val="00A40DAD"/>
    <w:rsid w:val="00A423C5"/>
    <w:rsid w:val="00A46B6B"/>
    <w:rsid w:val="00A479D2"/>
    <w:rsid w:val="00A71022"/>
    <w:rsid w:val="00A72DBE"/>
    <w:rsid w:val="00A759CB"/>
    <w:rsid w:val="00A77816"/>
    <w:rsid w:val="00A7783B"/>
    <w:rsid w:val="00A80C23"/>
    <w:rsid w:val="00A82A86"/>
    <w:rsid w:val="00A90BB8"/>
    <w:rsid w:val="00A91702"/>
    <w:rsid w:val="00AA3558"/>
    <w:rsid w:val="00AA634A"/>
    <w:rsid w:val="00AA6DDB"/>
    <w:rsid w:val="00AA7513"/>
    <w:rsid w:val="00AB1DD4"/>
    <w:rsid w:val="00AB2B9D"/>
    <w:rsid w:val="00AC4BAD"/>
    <w:rsid w:val="00AD3B0F"/>
    <w:rsid w:val="00AE4A1D"/>
    <w:rsid w:val="00AE5460"/>
    <w:rsid w:val="00AE5C37"/>
    <w:rsid w:val="00AE5D4C"/>
    <w:rsid w:val="00AF490B"/>
    <w:rsid w:val="00AF5423"/>
    <w:rsid w:val="00AF5DA9"/>
    <w:rsid w:val="00B00540"/>
    <w:rsid w:val="00B06630"/>
    <w:rsid w:val="00B142C4"/>
    <w:rsid w:val="00B15A2F"/>
    <w:rsid w:val="00B20FB4"/>
    <w:rsid w:val="00B26567"/>
    <w:rsid w:val="00B26DD1"/>
    <w:rsid w:val="00B316F8"/>
    <w:rsid w:val="00B32D7B"/>
    <w:rsid w:val="00B35DEA"/>
    <w:rsid w:val="00B4275B"/>
    <w:rsid w:val="00B445F5"/>
    <w:rsid w:val="00B44982"/>
    <w:rsid w:val="00B449DA"/>
    <w:rsid w:val="00B450B0"/>
    <w:rsid w:val="00B45A70"/>
    <w:rsid w:val="00B46547"/>
    <w:rsid w:val="00B54AB3"/>
    <w:rsid w:val="00B565A6"/>
    <w:rsid w:val="00B76FBF"/>
    <w:rsid w:val="00B8533E"/>
    <w:rsid w:val="00B87F13"/>
    <w:rsid w:val="00B92833"/>
    <w:rsid w:val="00B9412B"/>
    <w:rsid w:val="00B94633"/>
    <w:rsid w:val="00B966A8"/>
    <w:rsid w:val="00B96927"/>
    <w:rsid w:val="00BA1C3A"/>
    <w:rsid w:val="00BB218A"/>
    <w:rsid w:val="00BB74CE"/>
    <w:rsid w:val="00BD7DA4"/>
    <w:rsid w:val="00BE0692"/>
    <w:rsid w:val="00BE11D2"/>
    <w:rsid w:val="00BE171D"/>
    <w:rsid w:val="00BE4B36"/>
    <w:rsid w:val="00BF54E2"/>
    <w:rsid w:val="00C07F63"/>
    <w:rsid w:val="00C13017"/>
    <w:rsid w:val="00C14212"/>
    <w:rsid w:val="00C16147"/>
    <w:rsid w:val="00C17ED1"/>
    <w:rsid w:val="00C251A1"/>
    <w:rsid w:val="00C33804"/>
    <w:rsid w:val="00C33EED"/>
    <w:rsid w:val="00C34018"/>
    <w:rsid w:val="00C35F31"/>
    <w:rsid w:val="00C36BFF"/>
    <w:rsid w:val="00C413C9"/>
    <w:rsid w:val="00C54507"/>
    <w:rsid w:val="00C54A97"/>
    <w:rsid w:val="00C556DB"/>
    <w:rsid w:val="00C55F7A"/>
    <w:rsid w:val="00C632BE"/>
    <w:rsid w:val="00C63607"/>
    <w:rsid w:val="00C6685D"/>
    <w:rsid w:val="00C70C3A"/>
    <w:rsid w:val="00C7565A"/>
    <w:rsid w:val="00C76078"/>
    <w:rsid w:val="00C826F4"/>
    <w:rsid w:val="00C932E9"/>
    <w:rsid w:val="00C97299"/>
    <w:rsid w:val="00CA1441"/>
    <w:rsid w:val="00CA3501"/>
    <w:rsid w:val="00CB6940"/>
    <w:rsid w:val="00CC2ECF"/>
    <w:rsid w:val="00CC42F0"/>
    <w:rsid w:val="00CC5271"/>
    <w:rsid w:val="00CC7E12"/>
    <w:rsid w:val="00CD28BE"/>
    <w:rsid w:val="00CD327B"/>
    <w:rsid w:val="00CE4290"/>
    <w:rsid w:val="00CF18E1"/>
    <w:rsid w:val="00CF378D"/>
    <w:rsid w:val="00CF44E4"/>
    <w:rsid w:val="00CF748C"/>
    <w:rsid w:val="00D01975"/>
    <w:rsid w:val="00D112ED"/>
    <w:rsid w:val="00D11BC6"/>
    <w:rsid w:val="00D169B8"/>
    <w:rsid w:val="00D20E0F"/>
    <w:rsid w:val="00D22F57"/>
    <w:rsid w:val="00D3147A"/>
    <w:rsid w:val="00D32ECD"/>
    <w:rsid w:val="00D35C54"/>
    <w:rsid w:val="00D363F7"/>
    <w:rsid w:val="00D37995"/>
    <w:rsid w:val="00D40AF0"/>
    <w:rsid w:val="00D43499"/>
    <w:rsid w:val="00D46475"/>
    <w:rsid w:val="00D46686"/>
    <w:rsid w:val="00D47DED"/>
    <w:rsid w:val="00D51CF2"/>
    <w:rsid w:val="00D54F25"/>
    <w:rsid w:val="00D63928"/>
    <w:rsid w:val="00D70E66"/>
    <w:rsid w:val="00D72332"/>
    <w:rsid w:val="00D77501"/>
    <w:rsid w:val="00D84C0C"/>
    <w:rsid w:val="00D85548"/>
    <w:rsid w:val="00D968BB"/>
    <w:rsid w:val="00DA3D78"/>
    <w:rsid w:val="00DA52A7"/>
    <w:rsid w:val="00DB424C"/>
    <w:rsid w:val="00DB476A"/>
    <w:rsid w:val="00DC621B"/>
    <w:rsid w:val="00DD23CC"/>
    <w:rsid w:val="00DD24CF"/>
    <w:rsid w:val="00DD31AD"/>
    <w:rsid w:val="00DD42F4"/>
    <w:rsid w:val="00DD45C6"/>
    <w:rsid w:val="00DD4FF6"/>
    <w:rsid w:val="00DD7A0D"/>
    <w:rsid w:val="00DE02C7"/>
    <w:rsid w:val="00DE14B0"/>
    <w:rsid w:val="00DE1786"/>
    <w:rsid w:val="00DE1898"/>
    <w:rsid w:val="00DF16C3"/>
    <w:rsid w:val="00DF3EED"/>
    <w:rsid w:val="00DF7C02"/>
    <w:rsid w:val="00E03C39"/>
    <w:rsid w:val="00E125F9"/>
    <w:rsid w:val="00E134E1"/>
    <w:rsid w:val="00E15E36"/>
    <w:rsid w:val="00E25DEF"/>
    <w:rsid w:val="00E27370"/>
    <w:rsid w:val="00E35064"/>
    <w:rsid w:val="00E35F4B"/>
    <w:rsid w:val="00E437FD"/>
    <w:rsid w:val="00E47397"/>
    <w:rsid w:val="00E47F48"/>
    <w:rsid w:val="00E529C3"/>
    <w:rsid w:val="00E52E19"/>
    <w:rsid w:val="00E56EB3"/>
    <w:rsid w:val="00E57B61"/>
    <w:rsid w:val="00E612BB"/>
    <w:rsid w:val="00E63E91"/>
    <w:rsid w:val="00E66986"/>
    <w:rsid w:val="00E670B9"/>
    <w:rsid w:val="00E743D1"/>
    <w:rsid w:val="00E931B5"/>
    <w:rsid w:val="00E956AA"/>
    <w:rsid w:val="00E95E3E"/>
    <w:rsid w:val="00E96D58"/>
    <w:rsid w:val="00EA39CC"/>
    <w:rsid w:val="00EA6DDB"/>
    <w:rsid w:val="00EB0B33"/>
    <w:rsid w:val="00EB1659"/>
    <w:rsid w:val="00EB16DB"/>
    <w:rsid w:val="00EB3D59"/>
    <w:rsid w:val="00EB4818"/>
    <w:rsid w:val="00EC6CEA"/>
    <w:rsid w:val="00ED31F6"/>
    <w:rsid w:val="00EE2967"/>
    <w:rsid w:val="00EE5C9C"/>
    <w:rsid w:val="00EF1203"/>
    <w:rsid w:val="00EF7259"/>
    <w:rsid w:val="00F00DCF"/>
    <w:rsid w:val="00F01669"/>
    <w:rsid w:val="00F04A66"/>
    <w:rsid w:val="00F04E96"/>
    <w:rsid w:val="00F149FC"/>
    <w:rsid w:val="00F1627C"/>
    <w:rsid w:val="00F17A24"/>
    <w:rsid w:val="00F22AA8"/>
    <w:rsid w:val="00F36072"/>
    <w:rsid w:val="00F4124E"/>
    <w:rsid w:val="00F4186C"/>
    <w:rsid w:val="00F469C7"/>
    <w:rsid w:val="00F50E71"/>
    <w:rsid w:val="00F5464D"/>
    <w:rsid w:val="00F577D4"/>
    <w:rsid w:val="00F60151"/>
    <w:rsid w:val="00F6113A"/>
    <w:rsid w:val="00F63DC2"/>
    <w:rsid w:val="00F727C2"/>
    <w:rsid w:val="00F75BF4"/>
    <w:rsid w:val="00F76723"/>
    <w:rsid w:val="00F80C83"/>
    <w:rsid w:val="00F82810"/>
    <w:rsid w:val="00F85998"/>
    <w:rsid w:val="00F906ED"/>
    <w:rsid w:val="00F93F72"/>
    <w:rsid w:val="00F96249"/>
    <w:rsid w:val="00FA14A8"/>
    <w:rsid w:val="00FA14B1"/>
    <w:rsid w:val="00FA471D"/>
    <w:rsid w:val="00FA768B"/>
    <w:rsid w:val="00FC2A1E"/>
    <w:rsid w:val="00FD0420"/>
    <w:rsid w:val="00FD72BC"/>
    <w:rsid w:val="00FE3EDA"/>
    <w:rsid w:val="00FE4A08"/>
    <w:rsid w:val="00FE4C10"/>
    <w:rsid w:val="00FE4FBD"/>
    <w:rsid w:val="00FE7BB6"/>
    <w:rsid w:val="00FF3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9F223"/>
  <w15:docId w15:val="{32AB5DFD-A620-45D7-BAE6-5BA5F2389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77D1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7B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9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51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1A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EB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converted-space">
    <w:name w:val="apple-converted-space"/>
    <w:basedOn w:val="DefaultParagraphFont"/>
    <w:rsid w:val="00EB16DB"/>
  </w:style>
  <w:style w:type="character" w:styleId="Emphasis">
    <w:name w:val="Emphasis"/>
    <w:basedOn w:val="DefaultParagraphFont"/>
    <w:uiPriority w:val="20"/>
    <w:qFormat/>
    <w:rsid w:val="00EB16DB"/>
    <w:rPr>
      <w:i/>
      <w:iCs/>
    </w:rPr>
  </w:style>
  <w:style w:type="character" w:styleId="Strong">
    <w:name w:val="Strong"/>
    <w:basedOn w:val="DefaultParagraphFont"/>
    <w:uiPriority w:val="22"/>
    <w:qFormat/>
    <w:rsid w:val="005B0DB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826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6F4"/>
  </w:style>
  <w:style w:type="paragraph" w:styleId="Footer">
    <w:name w:val="footer"/>
    <w:basedOn w:val="Normal"/>
    <w:link w:val="FooterChar"/>
    <w:uiPriority w:val="99"/>
    <w:unhideWhenUsed/>
    <w:rsid w:val="00C826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6F4"/>
  </w:style>
  <w:style w:type="character" w:customStyle="1" w:styleId="Heading3Char">
    <w:name w:val="Heading 3 Char"/>
    <w:basedOn w:val="DefaultParagraphFont"/>
    <w:link w:val="Heading3"/>
    <w:uiPriority w:val="9"/>
    <w:rsid w:val="00077D10"/>
    <w:rPr>
      <w:rFonts w:ascii="Times New Roman" w:eastAsia="Times New Roman" w:hAnsi="Times New Roman" w:cs="Times New Roman"/>
      <w:b/>
      <w:bCs/>
      <w:sz w:val="27"/>
      <w:szCs w:val="27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7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33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62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ACDA0C-8270-4B0F-92CA-A1111EE07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MMAI</dc:creator>
  <cp:keywords/>
  <dc:description/>
  <cp:lastModifiedBy>Thien Le</cp:lastModifiedBy>
  <cp:revision>8</cp:revision>
  <cp:lastPrinted>2022-01-08T02:48:00Z</cp:lastPrinted>
  <dcterms:created xsi:type="dcterms:W3CDTF">2022-01-08T01:05:00Z</dcterms:created>
  <dcterms:modified xsi:type="dcterms:W3CDTF">2022-03-17T04:52:00Z</dcterms:modified>
</cp:coreProperties>
</file>